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20A7CE" w14:textId="77777777" w:rsidR="001F0D20" w:rsidRDefault="00C3763D" w:rsidP="008377B1">
      <w:pPr>
        <w:spacing w:line="240" w:lineRule="auto"/>
        <w:jc w:val="center"/>
        <w:rPr>
          <w:b/>
          <w:szCs w:val="28"/>
        </w:rPr>
      </w:pPr>
      <w:bookmarkStart w:id="0" w:name="_GoBack"/>
      <w:bookmarkEnd w:id="0"/>
      <w:r>
        <w:rPr>
          <w:b/>
          <w:szCs w:val="28"/>
        </w:rPr>
        <w:t xml:space="preserve">T.C. </w:t>
      </w:r>
      <w:r w:rsidR="00B937F2" w:rsidRPr="006E1C7D">
        <w:rPr>
          <w:b/>
          <w:szCs w:val="28"/>
        </w:rPr>
        <w:t>Erzurum Teknik Üniversitesi</w:t>
      </w:r>
      <w:r w:rsidR="006E1C7D" w:rsidRPr="006E1C7D">
        <w:rPr>
          <w:b/>
          <w:szCs w:val="28"/>
        </w:rPr>
        <w:t xml:space="preserve"> </w:t>
      </w:r>
    </w:p>
    <w:p w14:paraId="2973AE78" w14:textId="6DEE7BE6" w:rsidR="001F0D20" w:rsidRDefault="00B937F2" w:rsidP="008377B1">
      <w:pPr>
        <w:spacing w:line="240" w:lineRule="auto"/>
        <w:jc w:val="center"/>
        <w:rPr>
          <w:b/>
          <w:szCs w:val="28"/>
        </w:rPr>
      </w:pPr>
      <w:r w:rsidRPr="006E1C7D">
        <w:rPr>
          <w:b/>
          <w:szCs w:val="28"/>
        </w:rPr>
        <w:t>Edebiyat Fakültesi</w:t>
      </w:r>
      <w:r w:rsidR="006E1C7D" w:rsidRPr="006E1C7D">
        <w:rPr>
          <w:b/>
          <w:szCs w:val="28"/>
        </w:rPr>
        <w:t xml:space="preserve"> </w:t>
      </w:r>
    </w:p>
    <w:p w14:paraId="668754EA" w14:textId="0910C644" w:rsidR="00B937F2" w:rsidRPr="006E1C7D" w:rsidRDefault="003C0932" w:rsidP="008377B1">
      <w:pPr>
        <w:spacing w:line="240" w:lineRule="auto"/>
        <w:jc w:val="center"/>
        <w:rPr>
          <w:b/>
          <w:szCs w:val="28"/>
        </w:rPr>
      </w:pPr>
      <w:r>
        <w:rPr>
          <w:b/>
          <w:szCs w:val="28"/>
        </w:rPr>
        <w:t>2022/2023</w:t>
      </w:r>
      <w:r w:rsidR="00C704BB">
        <w:rPr>
          <w:b/>
          <w:szCs w:val="28"/>
        </w:rPr>
        <w:t xml:space="preserve"> </w:t>
      </w:r>
      <w:r w:rsidR="00E11CED">
        <w:rPr>
          <w:b/>
          <w:szCs w:val="28"/>
        </w:rPr>
        <w:t>Psikoloji</w:t>
      </w:r>
      <w:r w:rsidR="00B937F2" w:rsidRPr="006E1C7D">
        <w:rPr>
          <w:b/>
          <w:szCs w:val="28"/>
        </w:rPr>
        <w:t xml:space="preserve"> Bölümü</w:t>
      </w:r>
      <w:r w:rsidR="00752451">
        <w:rPr>
          <w:b/>
          <w:szCs w:val="28"/>
        </w:rPr>
        <w:t xml:space="preserve"> Vize </w:t>
      </w:r>
      <w:r w:rsidR="00B937F2" w:rsidRPr="006E1C7D">
        <w:rPr>
          <w:b/>
          <w:szCs w:val="28"/>
        </w:rPr>
        <w:t>Sınav Programı</w:t>
      </w:r>
    </w:p>
    <w:tbl>
      <w:tblPr>
        <w:tblStyle w:val="DzTablo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84"/>
        <w:gridCol w:w="1296"/>
        <w:gridCol w:w="2816"/>
        <w:gridCol w:w="1766"/>
      </w:tblGrid>
      <w:tr w:rsidR="009D2A0D" w14:paraId="44A22769" w14:textId="77777777" w:rsidTr="00525621">
        <w:trPr>
          <w:gridBefore w:val="1"/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1952" w:type="pct"/>
          <w:wAfter w:w="1169" w:type="pct"/>
          <w:trHeight w:val="34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79" w:type="pct"/>
            <w:gridSpan w:val="2"/>
            <w:shd w:val="clear" w:color="auto" w:fill="B4C6E7" w:themeFill="accent1" w:themeFillTint="66"/>
          </w:tcPr>
          <w:p w14:paraId="7C64DDE9" w14:textId="7C94C7DF" w:rsidR="009D2A0D" w:rsidRDefault="009D2A0D" w:rsidP="008377B1">
            <w:pPr>
              <w:jc w:val="center"/>
              <w:rPr>
                <w:sz w:val="22"/>
              </w:rPr>
            </w:pPr>
            <w:r>
              <w:rPr>
                <w:b/>
              </w:rPr>
              <w:t>1.</w:t>
            </w:r>
            <w:r w:rsidRPr="00B937F2">
              <w:rPr>
                <w:b/>
              </w:rPr>
              <w:t xml:space="preserve"> Sınıf</w:t>
            </w:r>
          </w:p>
        </w:tc>
      </w:tr>
      <w:tr w:rsidR="009D2A0D" w14:paraId="0BEFDDD6" w14:textId="36D6125C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B314E" w14:textId="208F08EA" w:rsidR="009D2A0D" w:rsidRPr="00B937F2" w:rsidRDefault="009D2A0D" w:rsidP="008377B1">
            <w:pPr>
              <w:jc w:val="center"/>
              <w:rPr>
                <w:sz w:val="22"/>
              </w:rPr>
            </w:pPr>
            <w:r w:rsidRPr="00B937F2">
              <w:rPr>
                <w:sz w:val="22"/>
              </w:rPr>
              <w:t>Ders Ad</w:t>
            </w:r>
            <w:r>
              <w:rPr>
                <w:sz w:val="22"/>
              </w:rPr>
              <w:t>ı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F78E5" w14:textId="2A55B40E" w:rsidR="009D2A0D" w:rsidRPr="004E3057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av Tarihi</w:t>
            </w:r>
          </w:p>
          <w:p w14:paraId="2BADBC4A" w14:textId="77777777" w:rsidR="009D2A0D" w:rsidRPr="004E3057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D2738" w14:textId="34E935A8" w:rsidR="009D2A0D" w:rsidRPr="004E3057" w:rsidRDefault="009D2A0D" w:rsidP="005256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av Saati</w:t>
            </w:r>
          </w:p>
          <w:p w14:paraId="50765BFF" w14:textId="77777777" w:rsidR="009D2A0D" w:rsidRPr="004E3057" w:rsidRDefault="009D2A0D" w:rsidP="005256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41881" w14:textId="71BC4D30" w:rsidR="009D2A0D" w:rsidRPr="004E3057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ıf</w:t>
            </w:r>
          </w:p>
          <w:p w14:paraId="031D0906" w14:textId="77777777" w:rsidR="009D2A0D" w:rsidRPr="004E3057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</w:tr>
      <w:tr w:rsidR="009D2A0D" w14:paraId="0CA96772" w14:textId="6C54B78A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DF0F9" w14:textId="0DBECCA4" w:rsidR="009D2A0D" w:rsidRPr="009F4A04" w:rsidRDefault="009D2A0D" w:rsidP="009F4A04">
            <w:pPr>
              <w:rPr>
                <w:b w:val="0"/>
              </w:rPr>
            </w:pPr>
            <w:r>
              <w:rPr>
                <w:b w:val="0"/>
              </w:rPr>
              <w:t>İstatistik I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27EF7" w14:textId="34FB5AA6" w:rsidR="009D2A0D" w:rsidRPr="00AE6FCA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D9C14" w14:textId="6A5AD576" w:rsidR="009D2A0D" w:rsidRDefault="009D2A0D" w:rsidP="005256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9.00-10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976A5" w14:textId="5AB429A2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6+C8</w:t>
            </w:r>
          </w:p>
        </w:tc>
      </w:tr>
      <w:tr w:rsidR="009D2A0D" w14:paraId="388A0F76" w14:textId="16E2CFEC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275FF" w14:textId="5673ABAC" w:rsidR="009D2A0D" w:rsidRPr="00CE65A6" w:rsidRDefault="009D2A0D" w:rsidP="00CE65A6">
            <w:pPr>
              <w:rPr>
                <w:b w:val="0"/>
              </w:rPr>
            </w:pPr>
            <w:r>
              <w:rPr>
                <w:b w:val="0"/>
              </w:rPr>
              <w:t>Temel Bilgi Teknolojileri kullanımı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57886" w14:textId="618A9586" w:rsidR="009D2A0D" w:rsidRDefault="009D2A0D" w:rsidP="00CE65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D920E" w14:textId="32D0C1C2" w:rsidR="009D2A0D" w:rsidRDefault="009D2A0D" w:rsidP="005256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.00-14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91A13" w14:textId="3DA1B756" w:rsidR="009D2A0D" w:rsidRDefault="00525621" w:rsidP="00562B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</w:t>
            </w:r>
            <w:r w:rsidR="009D2A0D">
              <w:t>C6+C8</w:t>
            </w:r>
          </w:p>
        </w:tc>
      </w:tr>
      <w:tr w:rsidR="009D2A0D" w14:paraId="64939F25" w14:textId="7CE11BCA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0331C" w14:textId="5AB55C5E" w:rsidR="009D2A0D" w:rsidRPr="00C825C3" w:rsidRDefault="009D2A0D" w:rsidP="00C825C3">
            <w:pPr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Felsefeye Giriş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569B9" w14:textId="4EC5FEB4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3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5D305" w14:textId="721CCFAF" w:rsidR="009D2A0D" w:rsidRDefault="009D2A0D" w:rsidP="005256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.00-12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D52F1" w14:textId="53430252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6+C8</w:t>
            </w:r>
          </w:p>
        </w:tc>
      </w:tr>
      <w:tr w:rsidR="009D2A0D" w14:paraId="7C50E42A" w14:textId="49BAE52C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7305B" w14:textId="20C4952E" w:rsidR="009D2A0D" w:rsidRPr="00C825C3" w:rsidRDefault="009D2A0D" w:rsidP="009F4A04">
            <w:pPr>
              <w:rPr>
                <w:b w:val="0"/>
              </w:rPr>
            </w:pPr>
            <w:r>
              <w:rPr>
                <w:b w:val="0"/>
              </w:rPr>
              <w:t>Psikolojiye Giriş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6F5E3" w14:textId="2EC1BCDC" w:rsidR="009D2A0D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3F5B6" w14:textId="64913438" w:rsidR="009D2A0D" w:rsidRDefault="009D2A0D" w:rsidP="005256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9.00-10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5FE7E" w14:textId="4D896489" w:rsidR="009D2A0D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6+C8</w:t>
            </w:r>
          </w:p>
        </w:tc>
      </w:tr>
      <w:tr w:rsidR="009D2A0D" w14:paraId="27629B3F" w14:textId="0CFF73C5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A2B30" w14:textId="6BA1DC3A" w:rsidR="009D2A0D" w:rsidRPr="00C825C3" w:rsidRDefault="009D2A0D" w:rsidP="009F4A04">
            <w:pPr>
              <w:rPr>
                <w:b w:val="0"/>
              </w:rPr>
            </w:pPr>
            <w:r>
              <w:rPr>
                <w:b w:val="0"/>
              </w:rPr>
              <w:t>Yabancı Dil I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ABDA" w14:textId="18527779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894C0" w14:textId="609C1948" w:rsidR="009D2A0D" w:rsidRDefault="009D2A0D" w:rsidP="005256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.00-16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F5953" w14:textId="3833BDCF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6+C8</w:t>
            </w:r>
          </w:p>
        </w:tc>
      </w:tr>
      <w:tr w:rsidR="009D2A0D" w14:paraId="1D8E4733" w14:textId="565962EB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39C6" w14:textId="6FC0A56E" w:rsidR="009D2A0D" w:rsidRPr="009F4A04" w:rsidRDefault="009D2A0D" w:rsidP="009F4A04">
            <w:pPr>
              <w:rPr>
                <w:b w:val="0"/>
              </w:rPr>
            </w:pPr>
            <w:r>
              <w:rPr>
                <w:b w:val="0"/>
              </w:rPr>
              <w:t xml:space="preserve">Moleküler Biyoloji ve Genetik 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C6B" w14:textId="2BAB9A8B" w:rsidR="009D2A0D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63D9D" w14:textId="4D84E5C7" w:rsidR="009D2A0D" w:rsidRDefault="009D2A0D" w:rsidP="005256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00-12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69CE8" w14:textId="7A44B4EC" w:rsidR="009D2A0D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6+C8</w:t>
            </w:r>
          </w:p>
        </w:tc>
      </w:tr>
      <w:tr w:rsidR="009D2A0D" w14:paraId="277BCFA8" w14:textId="0784922E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C807B" w14:textId="14880F0E" w:rsidR="009D2A0D" w:rsidRPr="009F4A04" w:rsidRDefault="009D2A0D" w:rsidP="008F5AC6">
            <w:pPr>
              <w:rPr>
                <w:b w:val="0"/>
              </w:rPr>
            </w:pPr>
            <w:r>
              <w:rPr>
                <w:b w:val="0"/>
              </w:rPr>
              <w:t>Sosyolojiye Giriş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9AE73" w14:textId="2C94D468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63B5C" w14:textId="676BB648" w:rsidR="009D2A0D" w:rsidRDefault="009D2A0D" w:rsidP="005256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.00-16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FFA22" w14:textId="10C0CB88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6+C8</w:t>
            </w:r>
          </w:p>
        </w:tc>
      </w:tr>
      <w:tr w:rsidR="009D2A0D" w14:paraId="27924760" w14:textId="77777777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22F92" w14:textId="5F56DEAC" w:rsidR="009D2A0D" w:rsidRPr="00660D9F" w:rsidRDefault="009D2A0D" w:rsidP="00660D9F">
            <w:pPr>
              <w:rPr>
                <w:b w:val="0"/>
              </w:rPr>
            </w:pPr>
            <w:r>
              <w:rPr>
                <w:b w:val="0"/>
              </w:rPr>
              <w:t>Türk Dili I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7C4BE" w14:textId="0D00A30B" w:rsidR="009D2A0D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35231" w14:textId="0B574C47" w:rsidR="009D2A0D" w:rsidRDefault="009D2A0D" w:rsidP="005256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4D8E0" w14:textId="2542B988" w:rsidR="009D2A0D" w:rsidRDefault="00525621" w:rsidP="005256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</w:t>
            </w:r>
            <w:r w:rsidR="009D2A0D">
              <w:t xml:space="preserve"> Online</w:t>
            </w:r>
          </w:p>
        </w:tc>
      </w:tr>
      <w:tr w:rsidR="009D2A0D" w14:paraId="0D73428F" w14:textId="0C725655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E0D9D" w14:textId="608D6592" w:rsidR="009D2A0D" w:rsidRPr="009F4A04" w:rsidRDefault="009D2A0D" w:rsidP="009F4A04">
            <w:pPr>
              <w:rPr>
                <w:b w:val="0"/>
              </w:rPr>
            </w:pPr>
            <w:r>
              <w:rPr>
                <w:b w:val="0"/>
              </w:rPr>
              <w:t xml:space="preserve">Atatürk İlke ve </w:t>
            </w:r>
            <w:proofErr w:type="spellStart"/>
            <w:r>
              <w:rPr>
                <w:b w:val="0"/>
              </w:rPr>
              <w:t>İnkilap</w:t>
            </w:r>
            <w:proofErr w:type="spellEnd"/>
            <w:r>
              <w:rPr>
                <w:b w:val="0"/>
              </w:rPr>
              <w:t xml:space="preserve"> Tarihi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D4795" w14:textId="09947B80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7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FE93B" w14:textId="2DDA24B4" w:rsidR="009D2A0D" w:rsidRDefault="009D2A0D" w:rsidP="005256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36EEC" w14:textId="171B08D6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line</w:t>
            </w:r>
          </w:p>
        </w:tc>
      </w:tr>
      <w:tr w:rsidR="009D2A0D" w14:paraId="187F2F13" w14:textId="77777777" w:rsidTr="00525621">
        <w:trPr>
          <w:gridBefore w:val="1"/>
          <w:gridAfter w:val="1"/>
          <w:wBefore w:w="1952" w:type="pct"/>
          <w:wAfter w:w="1169" w:type="pct"/>
          <w:trHeight w:val="27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79" w:type="pct"/>
            <w:gridSpan w:val="2"/>
            <w:shd w:val="clear" w:color="auto" w:fill="B4C6E7" w:themeFill="accent1" w:themeFillTint="66"/>
            <w:vAlign w:val="center"/>
          </w:tcPr>
          <w:p w14:paraId="63B7AD45" w14:textId="2A2EB83C" w:rsidR="009D2A0D" w:rsidRDefault="009D2A0D" w:rsidP="00525621">
            <w:pPr>
              <w:jc w:val="center"/>
              <w:rPr>
                <w:sz w:val="22"/>
              </w:rPr>
            </w:pPr>
            <w:r>
              <w:rPr>
                <w:b/>
              </w:rPr>
              <w:t>2</w:t>
            </w:r>
            <w:r w:rsidRPr="00B937F2">
              <w:rPr>
                <w:b/>
              </w:rPr>
              <w:t>. Sın</w:t>
            </w:r>
            <w:r>
              <w:rPr>
                <w:b/>
              </w:rPr>
              <w:t>ıf</w:t>
            </w:r>
          </w:p>
        </w:tc>
      </w:tr>
      <w:tr w:rsidR="009D2A0D" w14:paraId="5F1D0BAF" w14:textId="77777777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9077A" w14:textId="44F534DC" w:rsidR="009D2A0D" w:rsidRPr="00B937F2" w:rsidRDefault="009D2A0D" w:rsidP="008377B1">
            <w:pPr>
              <w:jc w:val="center"/>
              <w:rPr>
                <w:sz w:val="22"/>
              </w:rPr>
            </w:pPr>
            <w:r w:rsidRPr="00B937F2">
              <w:rPr>
                <w:sz w:val="22"/>
              </w:rPr>
              <w:t>Ders Ad</w:t>
            </w:r>
            <w:r>
              <w:rPr>
                <w:sz w:val="22"/>
              </w:rPr>
              <w:t>ı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9BCBC" w14:textId="77777777" w:rsidR="009D2A0D" w:rsidRPr="004E3057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av Tarihi</w:t>
            </w:r>
          </w:p>
          <w:p w14:paraId="3A51FB52" w14:textId="77777777" w:rsidR="009D2A0D" w:rsidRPr="004E3057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A1F7C" w14:textId="77777777" w:rsidR="009D2A0D" w:rsidRPr="004E3057" w:rsidRDefault="009D2A0D" w:rsidP="005256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av Saati</w:t>
            </w:r>
          </w:p>
          <w:p w14:paraId="44E6537F" w14:textId="77777777" w:rsidR="009D2A0D" w:rsidRPr="004E3057" w:rsidRDefault="009D2A0D" w:rsidP="005256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6B1D0" w14:textId="77777777" w:rsidR="009D2A0D" w:rsidRPr="004E3057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ıf</w:t>
            </w:r>
          </w:p>
          <w:p w14:paraId="411A7E33" w14:textId="77777777" w:rsidR="009D2A0D" w:rsidRPr="004E3057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</w:tr>
      <w:tr w:rsidR="009D2A0D" w14:paraId="49A3B939" w14:textId="77777777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7784A" w14:textId="61646F0B" w:rsidR="009D2A0D" w:rsidRPr="00E11CED" w:rsidRDefault="009D2A0D" w:rsidP="00752451">
            <w:pPr>
              <w:rPr>
                <w:b w:val="0"/>
              </w:rPr>
            </w:pPr>
            <w:r>
              <w:rPr>
                <w:b w:val="0"/>
              </w:rPr>
              <w:t>Gelişim Psikolojisi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E7623" w14:textId="7BECDDB1" w:rsidR="009D2A0D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712F3" w14:textId="1E33FAFE" w:rsidR="009D2A0D" w:rsidRDefault="009D2A0D" w:rsidP="005256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00-12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EE63E" w14:textId="405A4CB6" w:rsidR="009D2A0D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6+C8</w:t>
            </w:r>
          </w:p>
        </w:tc>
      </w:tr>
      <w:tr w:rsidR="009D2A0D" w14:paraId="1E4BFA69" w14:textId="77777777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78C01" w14:textId="663D9F5C" w:rsidR="009D2A0D" w:rsidRPr="00A25101" w:rsidRDefault="009D2A0D" w:rsidP="009166A1">
            <w:pPr>
              <w:rPr>
                <w:b w:val="0"/>
              </w:rPr>
            </w:pPr>
            <w:r>
              <w:rPr>
                <w:b w:val="0"/>
              </w:rPr>
              <w:t xml:space="preserve">İleri İngilizce I 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2F6A8" w14:textId="2C5A62D4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D3AEA" w14:textId="597FFDAF" w:rsidR="009D2A0D" w:rsidRDefault="009D2A0D" w:rsidP="005256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.00-15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9D91B" w14:textId="53630B29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6+C8</w:t>
            </w:r>
          </w:p>
        </w:tc>
      </w:tr>
      <w:tr w:rsidR="009D2A0D" w14:paraId="29E6A3DD" w14:textId="77777777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5BFDA" w14:textId="749743A6" w:rsidR="009D2A0D" w:rsidRPr="00A25101" w:rsidRDefault="009D2A0D" w:rsidP="00752451">
            <w:pPr>
              <w:rPr>
                <w:b w:val="0"/>
              </w:rPr>
            </w:pPr>
            <w:r>
              <w:rPr>
                <w:b w:val="0"/>
              </w:rPr>
              <w:t>Davranışsal İktisat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DBB88" w14:textId="39C9659B" w:rsidR="009D2A0D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FFFC2" w14:textId="7DDBA5A2" w:rsidR="009D2A0D" w:rsidRDefault="009D2A0D" w:rsidP="005256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.00-16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3ADE3" w14:textId="5551BD15" w:rsidR="009D2A0D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6+C8</w:t>
            </w:r>
          </w:p>
        </w:tc>
      </w:tr>
      <w:tr w:rsidR="009D2A0D" w14:paraId="448EEA04" w14:textId="77777777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EEDE0" w14:textId="3EEF9102" w:rsidR="009D2A0D" w:rsidRPr="002F7F08" w:rsidRDefault="009D2A0D" w:rsidP="00752451">
            <w:pPr>
              <w:rPr>
                <w:b w:val="0"/>
              </w:rPr>
            </w:pPr>
            <w:r>
              <w:rPr>
                <w:b w:val="0"/>
              </w:rPr>
              <w:t>Sosyal Psikoloji I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868B6" w14:textId="77FD7666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3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6131D" w14:textId="7F5774D2" w:rsidR="009D2A0D" w:rsidRDefault="009D2A0D" w:rsidP="005256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.30-15.3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82941" w14:textId="7742C009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6+C8</w:t>
            </w:r>
          </w:p>
        </w:tc>
      </w:tr>
      <w:tr w:rsidR="009D2A0D" w14:paraId="1E6C09F4" w14:textId="77777777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BBA64" w14:textId="589523F1" w:rsidR="009D2A0D" w:rsidRPr="004763C1" w:rsidRDefault="009D2A0D" w:rsidP="004763C1">
            <w:pPr>
              <w:rPr>
                <w:b w:val="0"/>
              </w:rPr>
            </w:pPr>
            <w:r>
              <w:rPr>
                <w:b w:val="0"/>
              </w:rPr>
              <w:t>Kişilik Kuramları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A829D" w14:textId="52B0BAAE" w:rsidR="009D2A0D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1BDA5" w14:textId="1121FDF8" w:rsidR="009D2A0D" w:rsidRDefault="009D2A0D" w:rsidP="005256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00-12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191E" w14:textId="2516864A" w:rsidR="009D2A0D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6+C8</w:t>
            </w:r>
          </w:p>
        </w:tc>
      </w:tr>
      <w:tr w:rsidR="009D2A0D" w14:paraId="5ACEABC2" w14:textId="77777777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8C13C" w14:textId="4CAB0767" w:rsidR="009D2A0D" w:rsidRPr="003447EF" w:rsidRDefault="009D2A0D" w:rsidP="00906DF1">
            <w:pPr>
              <w:rPr>
                <w:b w:val="0"/>
              </w:rPr>
            </w:pPr>
            <w:r>
              <w:rPr>
                <w:b w:val="0"/>
              </w:rPr>
              <w:t>Spor Psikolojisi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A1BAC" w14:textId="3C88B65E" w:rsidR="009D2A0D" w:rsidRDefault="009D2A0D" w:rsidP="005710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47F81" w14:textId="59749C7C" w:rsidR="009D2A0D" w:rsidRDefault="009D2A0D" w:rsidP="005256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9.00-10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C78E4" w14:textId="53C51277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6+C8</w:t>
            </w:r>
          </w:p>
        </w:tc>
      </w:tr>
      <w:tr w:rsidR="009D2A0D" w14:paraId="5E09E4D4" w14:textId="77777777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22716" w14:textId="54384317" w:rsidR="009D2A0D" w:rsidRDefault="009D2A0D" w:rsidP="00906DF1">
            <w:pPr>
              <w:rPr>
                <w:b w:val="0"/>
              </w:rPr>
            </w:pPr>
            <w:r>
              <w:rPr>
                <w:b w:val="0"/>
              </w:rPr>
              <w:t>Araştırma Yöntemleri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24200" w14:textId="5673C91D" w:rsidR="009D2A0D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AA6A8" w14:textId="14DE09AC" w:rsidR="009D2A0D" w:rsidRDefault="009D2A0D" w:rsidP="005256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00-12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85EC3" w14:textId="70F4F7C8" w:rsidR="009D2A0D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6+C8</w:t>
            </w:r>
          </w:p>
        </w:tc>
      </w:tr>
      <w:tr w:rsidR="009D2A0D" w14:paraId="7E7911B3" w14:textId="77777777" w:rsidTr="00525621">
        <w:trPr>
          <w:gridBefore w:val="1"/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1952" w:type="pct"/>
          <w:wAfter w:w="1169" w:type="pct"/>
          <w:trHeight w:val="24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79" w:type="pct"/>
            <w:gridSpan w:val="2"/>
            <w:shd w:val="clear" w:color="auto" w:fill="B4C6E7" w:themeFill="accent1" w:themeFillTint="66"/>
            <w:vAlign w:val="center"/>
          </w:tcPr>
          <w:p w14:paraId="7068C5CC" w14:textId="5ACA6709" w:rsidR="009D2A0D" w:rsidRDefault="009D2A0D" w:rsidP="00525621">
            <w:pPr>
              <w:jc w:val="center"/>
              <w:rPr>
                <w:sz w:val="22"/>
              </w:rPr>
            </w:pPr>
            <w:r>
              <w:rPr>
                <w:b/>
              </w:rPr>
              <w:t>3</w:t>
            </w:r>
            <w:r w:rsidRPr="00B937F2">
              <w:rPr>
                <w:b/>
              </w:rPr>
              <w:t>. Sınıf</w:t>
            </w:r>
          </w:p>
        </w:tc>
      </w:tr>
      <w:tr w:rsidR="009D2A0D" w14:paraId="21B77743" w14:textId="77777777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CC7B1" w14:textId="5875050C" w:rsidR="009D2A0D" w:rsidRPr="00B937F2" w:rsidRDefault="009D2A0D" w:rsidP="008377B1">
            <w:pPr>
              <w:jc w:val="center"/>
              <w:rPr>
                <w:sz w:val="22"/>
              </w:rPr>
            </w:pPr>
            <w:r w:rsidRPr="00B937F2">
              <w:rPr>
                <w:sz w:val="22"/>
              </w:rPr>
              <w:t>Ders Ad</w:t>
            </w:r>
            <w:r>
              <w:rPr>
                <w:sz w:val="22"/>
              </w:rPr>
              <w:t>ı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F9027" w14:textId="77777777" w:rsidR="009D2A0D" w:rsidRPr="004E3057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av Tarihi</w:t>
            </w:r>
          </w:p>
          <w:p w14:paraId="6006970B" w14:textId="77777777" w:rsidR="009D2A0D" w:rsidRPr="004E3057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9E623" w14:textId="77777777" w:rsidR="009D2A0D" w:rsidRPr="004E3057" w:rsidRDefault="009D2A0D" w:rsidP="005256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av Saati</w:t>
            </w:r>
          </w:p>
          <w:p w14:paraId="024E9148" w14:textId="77777777" w:rsidR="009D2A0D" w:rsidRPr="004E3057" w:rsidRDefault="009D2A0D" w:rsidP="005256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E8883" w14:textId="77777777" w:rsidR="009D2A0D" w:rsidRPr="004E3057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ıf</w:t>
            </w:r>
          </w:p>
          <w:p w14:paraId="6C68F802" w14:textId="77777777" w:rsidR="009D2A0D" w:rsidRPr="004E3057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</w:tr>
      <w:tr w:rsidR="009D2A0D" w14:paraId="49B6F19A" w14:textId="77777777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6F579" w14:textId="0BD4992E" w:rsidR="009D2A0D" w:rsidRPr="00C22703" w:rsidRDefault="009D2A0D" w:rsidP="00C22703">
            <w:pPr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 xml:space="preserve">Üniversite seçmeli ders 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3EA70" w14:textId="0F14FC36" w:rsidR="009D2A0D" w:rsidRPr="004F365B" w:rsidRDefault="009D2A0D" w:rsidP="004F3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21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5AF77" w14:textId="290ED54D" w:rsidR="009D2A0D" w:rsidRPr="00733330" w:rsidRDefault="009D2A0D" w:rsidP="005256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733330">
              <w:rPr>
                <w:sz w:val="22"/>
              </w:rPr>
              <w:t>15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94DE9" w14:textId="0BD44D68" w:rsidR="009D2A0D" w:rsidRPr="004E3057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</w:rPr>
            </w:pPr>
            <w:r>
              <w:t>Online</w:t>
            </w:r>
          </w:p>
        </w:tc>
      </w:tr>
      <w:tr w:rsidR="009D2A0D" w14:paraId="60ADAC60" w14:textId="77777777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3F523" w14:textId="41F6F811" w:rsidR="009D2A0D" w:rsidRPr="00AE6FCA" w:rsidRDefault="009D2A0D" w:rsidP="001427AF">
            <w:pPr>
              <w:rPr>
                <w:b w:val="0"/>
              </w:rPr>
            </w:pPr>
            <w:r>
              <w:rPr>
                <w:b w:val="0"/>
              </w:rPr>
              <w:t>Ölçme ve Değerlendirme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FE481" w14:textId="625EB063" w:rsidR="009D2A0D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E09D2" w14:textId="1D86ED65" w:rsidR="009D2A0D" w:rsidRDefault="009D2A0D" w:rsidP="005256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9.00-10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B98C7" w14:textId="0B736A11" w:rsidR="009D2A0D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6+C8</w:t>
            </w:r>
          </w:p>
        </w:tc>
      </w:tr>
      <w:tr w:rsidR="009D2A0D" w14:paraId="10DEB5F9" w14:textId="77777777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4A5DB" w14:textId="6139A371" w:rsidR="009D2A0D" w:rsidRPr="003428B2" w:rsidRDefault="009D2A0D" w:rsidP="001427AF">
            <w:pPr>
              <w:rPr>
                <w:b w:val="0"/>
              </w:rPr>
            </w:pPr>
            <w:r>
              <w:rPr>
                <w:b w:val="0"/>
              </w:rPr>
              <w:t>Mesleki İngilizce III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B8E63" w14:textId="68CCFC89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23EE9" w14:textId="7BC954EE" w:rsidR="009D2A0D" w:rsidRDefault="009D2A0D" w:rsidP="005256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.00-12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44D68" w14:textId="0C86AEDF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1</w:t>
            </w:r>
          </w:p>
        </w:tc>
      </w:tr>
      <w:tr w:rsidR="009D2A0D" w14:paraId="56E1C8B3" w14:textId="77777777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B79C1" w14:textId="49D2E20B" w:rsidR="009D2A0D" w:rsidRPr="00AE6FCA" w:rsidRDefault="009D2A0D" w:rsidP="001427AF">
            <w:pPr>
              <w:rPr>
                <w:b w:val="0"/>
              </w:rPr>
            </w:pPr>
            <w:r>
              <w:rPr>
                <w:b w:val="0"/>
              </w:rPr>
              <w:t>Endüstri psikolojisi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ADA81" w14:textId="2E98E86E" w:rsidR="009D2A0D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D34F2" w14:textId="60293F98" w:rsidR="009D2A0D" w:rsidRDefault="009D2A0D" w:rsidP="005256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9.00-10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4F696" w14:textId="7BB54092" w:rsidR="009D2A0D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6+C8</w:t>
            </w:r>
          </w:p>
        </w:tc>
      </w:tr>
      <w:tr w:rsidR="009D2A0D" w14:paraId="64AAC23E" w14:textId="77777777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3D218" w14:textId="2BB36823" w:rsidR="009D2A0D" w:rsidRPr="001427AF" w:rsidRDefault="009D2A0D" w:rsidP="001427AF">
            <w:pPr>
              <w:rPr>
                <w:b w:val="0"/>
              </w:rPr>
            </w:pPr>
            <w:r>
              <w:rPr>
                <w:b w:val="0"/>
              </w:rPr>
              <w:t>Psikoloji tarihi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FA973" w14:textId="22494926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3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48C9A" w14:textId="318D3FC8" w:rsidR="009D2A0D" w:rsidRDefault="009D2A0D" w:rsidP="005256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.00-17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2B21B" w14:textId="650B5FB6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6+C8</w:t>
            </w:r>
          </w:p>
        </w:tc>
      </w:tr>
      <w:tr w:rsidR="009D2A0D" w14:paraId="12492CFD" w14:textId="77777777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20EA1" w14:textId="123199E4" w:rsidR="009D2A0D" w:rsidRPr="00A96D31" w:rsidRDefault="009D2A0D" w:rsidP="00A96D31">
            <w:pPr>
              <w:rPr>
                <w:b w:val="0"/>
              </w:rPr>
            </w:pPr>
            <w:r>
              <w:rPr>
                <w:b w:val="0"/>
              </w:rPr>
              <w:t xml:space="preserve">Gelişimsel Psikopatoloji 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7F7E6" w14:textId="3A926672" w:rsidR="009D2A0D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E225A" w14:textId="42462CC6" w:rsidR="009D2A0D" w:rsidRDefault="009D2A0D" w:rsidP="005256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.00-14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88A7A" w14:textId="20E21471" w:rsidR="009D2A0D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6+C8</w:t>
            </w:r>
          </w:p>
        </w:tc>
      </w:tr>
      <w:tr w:rsidR="009D2A0D" w14:paraId="61A435FA" w14:textId="77777777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0D887" w14:textId="36BF5DFA" w:rsidR="009D2A0D" w:rsidRDefault="009D2A0D" w:rsidP="0064450B">
            <w:pPr>
              <w:rPr>
                <w:b w:val="0"/>
              </w:rPr>
            </w:pPr>
            <w:r>
              <w:rPr>
                <w:b w:val="0"/>
              </w:rPr>
              <w:t xml:space="preserve">Kişilerarası İlişkiler ve Davranış 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F9F50" w14:textId="5536F5F2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6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FABF6" w14:textId="20527B4C" w:rsidR="009D2A0D" w:rsidRDefault="009D2A0D" w:rsidP="005256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.00-14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4C56D" w14:textId="14DE226C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6+C8</w:t>
            </w:r>
          </w:p>
        </w:tc>
      </w:tr>
      <w:tr w:rsidR="009D2A0D" w14:paraId="61D7862B" w14:textId="77777777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462FC" w14:textId="0C6535A2" w:rsidR="009D2A0D" w:rsidRPr="006E39B6" w:rsidRDefault="009D2A0D" w:rsidP="0064450B">
            <w:pPr>
              <w:rPr>
                <w:b w:val="0"/>
              </w:rPr>
            </w:pPr>
            <w:r>
              <w:rPr>
                <w:b w:val="0"/>
              </w:rPr>
              <w:t xml:space="preserve">Psikopatoloji 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6101F" w14:textId="3C72A2D2" w:rsidR="009D2A0D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56667" w14:textId="52E9A733" w:rsidR="009D2A0D" w:rsidRDefault="009D2A0D" w:rsidP="005256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.00-11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661E5" w14:textId="0349E332" w:rsidR="009D2A0D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6+C8</w:t>
            </w:r>
          </w:p>
        </w:tc>
      </w:tr>
      <w:tr w:rsidR="009D2A0D" w14:paraId="4606AC62" w14:textId="77777777" w:rsidTr="00525621">
        <w:trPr>
          <w:gridBefore w:val="1"/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1952" w:type="pct"/>
          <w:wAfter w:w="1169" w:type="pct"/>
          <w:trHeight w:val="22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79" w:type="pct"/>
            <w:gridSpan w:val="2"/>
            <w:shd w:val="clear" w:color="auto" w:fill="B4C6E7" w:themeFill="accent1" w:themeFillTint="66"/>
            <w:vAlign w:val="center"/>
          </w:tcPr>
          <w:p w14:paraId="40102275" w14:textId="2075660F" w:rsidR="009D2A0D" w:rsidRDefault="009D2A0D" w:rsidP="00525621">
            <w:pPr>
              <w:jc w:val="center"/>
              <w:rPr>
                <w:sz w:val="22"/>
              </w:rPr>
            </w:pPr>
            <w:r>
              <w:rPr>
                <w:b/>
              </w:rPr>
              <w:t>4</w:t>
            </w:r>
            <w:r w:rsidRPr="00B937F2">
              <w:rPr>
                <w:b/>
              </w:rPr>
              <w:t>. Sınıf</w:t>
            </w:r>
          </w:p>
        </w:tc>
      </w:tr>
      <w:tr w:rsidR="009D2A0D" w14:paraId="5AAEF4E5" w14:textId="77777777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2B3C3" w14:textId="350BCAE4" w:rsidR="009D2A0D" w:rsidRPr="00B937F2" w:rsidRDefault="009D2A0D" w:rsidP="008377B1">
            <w:pPr>
              <w:jc w:val="center"/>
              <w:rPr>
                <w:sz w:val="22"/>
              </w:rPr>
            </w:pPr>
            <w:r w:rsidRPr="00B937F2">
              <w:rPr>
                <w:sz w:val="22"/>
              </w:rPr>
              <w:t>Ders Ad</w:t>
            </w:r>
            <w:r>
              <w:rPr>
                <w:sz w:val="22"/>
              </w:rPr>
              <w:t>ı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35ECD" w14:textId="77777777" w:rsidR="009D2A0D" w:rsidRPr="004E3057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av Tarihi</w:t>
            </w:r>
          </w:p>
          <w:p w14:paraId="38E3FF1D" w14:textId="77777777" w:rsidR="009D2A0D" w:rsidRPr="004E3057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8AD60" w14:textId="77777777" w:rsidR="009D2A0D" w:rsidRPr="004E3057" w:rsidRDefault="009D2A0D" w:rsidP="005256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av Saati</w:t>
            </w:r>
          </w:p>
          <w:p w14:paraId="3B9F85F9" w14:textId="77777777" w:rsidR="009D2A0D" w:rsidRPr="004E3057" w:rsidRDefault="009D2A0D" w:rsidP="005256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FF99E" w14:textId="77777777" w:rsidR="009D2A0D" w:rsidRPr="004E3057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ıf</w:t>
            </w:r>
          </w:p>
          <w:p w14:paraId="3CDE9CB9" w14:textId="77777777" w:rsidR="009D2A0D" w:rsidRPr="004E3057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</w:tr>
      <w:tr w:rsidR="009D2A0D" w14:paraId="36ED0CD9" w14:textId="77777777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2CCD8" w14:textId="46CD099F" w:rsidR="009D2A0D" w:rsidRPr="007F6C66" w:rsidRDefault="009D2A0D" w:rsidP="007F6C66">
            <w:pPr>
              <w:rPr>
                <w:b w:val="0"/>
              </w:rPr>
            </w:pPr>
            <w:r>
              <w:rPr>
                <w:b w:val="0"/>
              </w:rPr>
              <w:t>Deneysel Psikoloji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95715" w14:textId="61DA2E7E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E8797" w14:textId="6759BD0E" w:rsidR="009D2A0D" w:rsidRDefault="009D2A0D" w:rsidP="005256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.30-17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45FDB" w14:textId="47042916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6+C8</w:t>
            </w:r>
          </w:p>
        </w:tc>
      </w:tr>
      <w:tr w:rsidR="009D2A0D" w14:paraId="65F4F081" w14:textId="77777777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739AD" w14:textId="440D1C42" w:rsidR="009D2A0D" w:rsidRPr="007F6C66" w:rsidRDefault="009D2A0D" w:rsidP="00AE091D">
            <w:pPr>
              <w:rPr>
                <w:b w:val="0"/>
              </w:rPr>
            </w:pPr>
            <w:r>
              <w:rPr>
                <w:b w:val="0"/>
              </w:rPr>
              <w:t>Önyargı ve Ayrımcılık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C770B" w14:textId="3ED4EA4C" w:rsidR="009D2A0D" w:rsidRDefault="009D2A0D" w:rsidP="006D6B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FA8A1" w14:textId="02977998" w:rsidR="009D2A0D" w:rsidRDefault="009D2A0D" w:rsidP="005256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.30-13.3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4F4D7" w14:textId="22738A47" w:rsidR="009D2A0D" w:rsidRDefault="009D2A0D" w:rsidP="008377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6+C8</w:t>
            </w:r>
          </w:p>
        </w:tc>
      </w:tr>
      <w:tr w:rsidR="009D2A0D" w14:paraId="7118F504" w14:textId="77777777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03EA0" w14:textId="059579CB" w:rsidR="009D2A0D" w:rsidRPr="001B47DD" w:rsidRDefault="009D2A0D" w:rsidP="001B47DD">
            <w:pPr>
              <w:rPr>
                <w:b w:val="0"/>
              </w:rPr>
            </w:pPr>
            <w:proofErr w:type="spellStart"/>
            <w:r>
              <w:rPr>
                <w:b w:val="0"/>
              </w:rPr>
              <w:t>Psikofarmakoloji</w:t>
            </w:r>
            <w:proofErr w:type="spellEnd"/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F46A2" w14:textId="4AA9B80A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58BC4" w14:textId="2C999F75" w:rsidR="009D2A0D" w:rsidRDefault="009D2A0D" w:rsidP="005256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.00-14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FD304" w14:textId="5763FD9F" w:rsidR="009D2A0D" w:rsidRDefault="009D2A0D" w:rsidP="008377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6+C8</w:t>
            </w:r>
          </w:p>
        </w:tc>
      </w:tr>
      <w:tr w:rsidR="009D2A0D" w14:paraId="4E581D6C" w14:textId="77777777" w:rsidTr="00525621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7D9A4" w14:textId="35E88FF7" w:rsidR="009D2A0D" w:rsidRDefault="009D2A0D" w:rsidP="002978CE">
            <w:r>
              <w:rPr>
                <w:b w:val="0"/>
              </w:rPr>
              <w:t xml:space="preserve">Bağlanma Kuramı ve araştırmaları 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5202D" w14:textId="3D200F7F" w:rsidR="009D2A0D" w:rsidRDefault="009D2A0D" w:rsidP="002978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.11.2022</w:t>
            </w:r>
          </w:p>
        </w:tc>
        <w:tc>
          <w:tcPr>
            <w:tcW w:w="1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02FA4" w14:textId="48C90D0E" w:rsidR="009D2A0D" w:rsidRDefault="009D2A0D" w:rsidP="005256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.00-16.0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0A9DA" w14:textId="4E87A0D5" w:rsidR="009D2A0D" w:rsidRDefault="009D2A0D" w:rsidP="002978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6+C8</w:t>
            </w:r>
          </w:p>
        </w:tc>
      </w:tr>
    </w:tbl>
    <w:p w14:paraId="20721A6A" w14:textId="546C0F67" w:rsidR="00C520FD" w:rsidRDefault="00C520FD" w:rsidP="008377B1">
      <w:pPr>
        <w:jc w:val="center"/>
      </w:pPr>
    </w:p>
    <w:p w14:paraId="4AF9D972" w14:textId="77777777" w:rsidR="003A3318" w:rsidRPr="00C520FD" w:rsidRDefault="003A3318" w:rsidP="001F0D20">
      <w:pPr>
        <w:spacing w:line="240" w:lineRule="auto"/>
        <w:jc w:val="center"/>
      </w:pPr>
    </w:p>
    <w:sectPr w:rsidR="003A3318" w:rsidRPr="00C520FD" w:rsidSect="006E1C7D">
      <w:pgSz w:w="11906" w:h="16838"/>
      <w:pgMar w:top="142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091A6C"/>
    <w:multiLevelType w:val="multilevel"/>
    <w:tmpl w:val="AEF2E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A485E26"/>
    <w:multiLevelType w:val="multilevel"/>
    <w:tmpl w:val="2FBEF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BDE4345"/>
    <w:multiLevelType w:val="multilevel"/>
    <w:tmpl w:val="ED6C0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NDQwtzAyMjM0MTdR0lEKTi0uzszPAykwrAUADTJhKiwAAAA="/>
  </w:docVars>
  <w:rsids>
    <w:rsidRoot w:val="00E5749F"/>
    <w:rsid w:val="0002498F"/>
    <w:rsid w:val="000778C8"/>
    <w:rsid w:val="000D052D"/>
    <w:rsid w:val="000F53A8"/>
    <w:rsid w:val="00107C8A"/>
    <w:rsid w:val="001427AF"/>
    <w:rsid w:val="00165AC8"/>
    <w:rsid w:val="001B47DD"/>
    <w:rsid w:val="001D479E"/>
    <w:rsid w:val="001F0D20"/>
    <w:rsid w:val="002978CE"/>
    <w:rsid w:val="002C7292"/>
    <w:rsid w:val="002D7FA7"/>
    <w:rsid w:val="002F0DEE"/>
    <w:rsid w:val="002F7F08"/>
    <w:rsid w:val="003428B2"/>
    <w:rsid w:val="003447EF"/>
    <w:rsid w:val="0034749A"/>
    <w:rsid w:val="003664FC"/>
    <w:rsid w:val="003A242E"/>
    <w:rsid w:val="003A3318"/>
    <w:rsid w:val="003C0932"/>
    <w:rsid w:val="004763C1"/>
    <w:rsid w:val="004D06B2"/>
    <w:rsid w:val="004E3057"/>
    <w:rsid w:val="004E3307"/>
    <w:rsid w:val="004F365B"/>
    <w:rsid w:val="0051132B"/>
    <w:rsid w:val="00525621"/>
    <w:rsid w:val="005626EF"/>
    <w:rsid w:val="00562BCF"/>
    <w:rsid w:val="00571074"/>
    <w:rsid w:val="0059488B"/>
    <w:rsid w:val="005B6013"/>
    <w:rsid w:val="005E2267"/>
    <w:rsid w:val="005E3025"/>
    <w:rsid w:val="00640518"/>
    <w:rsid w:val="0064450B"/>
    <w:rsid w:val="00660D9F"/>
    <w:rsid w:val="0069200F"/>
    <w:rsid w:val="006D6B80"/>
    <w:rsid w:val="006D6C2C"/>
    <w:rsid w:val="006E1C7D"/>
    <w:rsid w:val="006E39B6"/>
    <w:rsid w:val="00733330"/>
    <w:rsid w:val="00752451"/>
    <w:rsid w:val="007C3ADD"/>
    <w:rsid w:val="007C5704"/>
    <w:rsid w:val="007D71E4"/>
    <w:rsid w:val="007E3D57"/>
    <w:rsid w:val="007F3523"/>
    <w:rsid w:val="007F6C66"/>
    <w:rsid w:val="008377B1"/>
    <w:rsid w:val="00873C83"/>
    <w:rsid w:val="008F5AC6"/>
    <w:rsid w:val="00906DF1"/>
    <w:rsid w:val="009166A1"/>
    <w:rsid w:val="00937554"/>
    <w:rsid w:val="009820D0"/>
    <w:rsid w:val="009C4257"/>
    <w:rsid w:val="009D2A0D"/>
    <w:rsid w:val="009F4A04"/>
    <w:rsid w:val="00A17CC6"/>
    <w:rsid w:val="00A25101"/>
    <w:rsid w:val="00A71262"/>
    <w:rsid w:val="00A87095"/>
    <w:rsid w:val="00A96D31"/>
    <w:rsid w:val="00AC596B"/>
    <w:rsid w:val="00AE091D"/>
    <w:rsid w:val="00AE6FCA"/>
    <w:rsid w:val="00B20EAF"/>
    <w:rsid w:val="00B27BED"/>
    <w:rsid w:val="00B937F2"/>
    <w:rsid w:val="00C22703"/>
    <w:rsid w:val="00C3364B"/>
    <w:rsid w:val="00C3763D"/>
    <w:rsid w:val="00C520FD"/>
    <w:rsid w:val="00C704BB"/>
    <w:rsid w:val="00C825C3"/>
    <w:rsid w:val="00C834D9"/>
    <w:rsid w:val="00C85A53"/>
    <w:rsid w:val="00C864AA"/>
    <w:rsid w:val="00C9115F"/>
    <w:rsid w:val="00CB4EDF"/>
    <w:rsid w:val="00CE65A6"/>
    <w:rsid w:val="00D233FA"/>
    <w:rsid w:val="00D6347B"/>
    <w:rsid w:val="00D74C0E"/>
    <w:rsid w:val="00DF19B6"/>
    <w:rsid w:val="00E07527"/>
    <w:rsid w:val="00E11CED"/>
    <w:rsid w:val="00E5749F"/>
    <w:rsid w:val="00E713B4"/>
    <w:rsid w:val="00EB4C8C"/>
    <w:rsid w:val="00EF23B7"/>
    <w:rsid w:val="00F40F59"/>
    <w:rsid w:val="00F65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EFCC59"/>
  <w15:chartTrackingRefBased/>
  <w15:docId w15:val="{E7C4217F-D540-437F-BE30-024DA3E1E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Arial"/>
        <w:sz w:val="24"/>
        <w:lang w:val="tr-TR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2">
    <w:name w:val="heading 2"/>
    <w:basedOn w:val="Normal"/>
    <w:link w:val="Balk2Char"/>
    <w:uiPriority w:val="9"/>
    <w:qFormat/>
    <w:rsid w:val="00A71262"/>
    <w:pPr>
      <w:spacing w:before="100" w:beforeAutospacing="1" w:after="100" w:afterAutospacing="1" w:line="240" w:lineRule="auto"/>
      <w:jc w:val="left"/>
      <w:outlineLvl w:val="1"/>
    </w:pPr>
    <w:rPr>
      <w:rFonts w:eastAsia="Times New Roman" w:cs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A71262"/>
    <w:rPr>
      <w:rFonts w:eastAsia="Times New Roman" w:cs="Times New Roman"/>
      <w:b/>
      <w:bCs/>
      <w:sz w:val="36"/>
      <w:szCs w:val="36"/>
      <w:lang w:eastAsia="tr-TR"/>
    </w:rPr>
  </w:style>
  <w:style w:type="table" w:styleId="TabloKlavuzu">
    <w:name w:val="Table Grid"/>
    <w:basedOn w:val="NormalTablo"/>
    <w:uiPriority w:val="39"/>
    <w:rsid w:val="00B937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Ak">
    <w:name w:val="Grid Table Light"/>
    <w:basedOn w:val="NormalTablo"/>
    <w:uiPriority w:val="40"/>
    <w:rsid w:val="00B937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937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533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91101F-B9A9-4AE5-9621-526E8E6C7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0</TotalTime>
  <Pages>1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Erzurum  Teknik Üniversitesi</Company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cer</cp:lastModifiedBy>
  <cp:revision>38</cp:revision>
  <dcterms:created xsi:type="dcterms:W3CDTF">2022-10-26T09:44:00Z</dcterms:created>
  <dcterms:modified xsi:type="dcterms:W3CDTF">2022-11-07T18:48:00Z</dcterms:modified>
</cp:coreProperties>
</file>